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0D80" w:rsidRDefault="002732B8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Project 1: Predicting Catalog Demand</w:t>
      </w:r>
    </w:p>
    <w:p w:rsidR="004F0D80" w:rsidRDefault="004F0D80">
      <w:pPr>
        <w:jc w:val="center"/>
        <w:rPr>
          <w:sz w:val="24"/>
          <w:szCs w:val="24"/>
        </w:rPr>
      </w:pPr>
    </w:p>
    <w:p w:rsidR="004F0D80" w:rsidRDefault="002732B8">
      <w:pPr>
        <w:pStyle w:val="Heading2"/>
        <w:keepNext w:val="0"/>
        <w:keepLines w:val="0"/>
        <w:spacing w:before="240" w:after="40"/>
        <w:contextualSpacing w:val="0"/>
        <w:rPr>
          <w:b/>
          <w:sz w:val="34"/>
          <w:szCs w:val="34"/>
        </w:rPr>
      </w:pPr>
      <w:bookmarkStart w:id="0" w:name="_26qn1eroplkw" w:colFirst="0" w:colLast="0"/>
      <w:bookmarkEnd w:id="0"/>
      <w:r>
        <w:rPr>
          <w:b/>
          <w:sz w:val="34"/>
          <w:szCs w:val="34"/>
        </w:rPr>
        <w:t>Step 1: Business and Data Understanding</w:t>
      </w:r>
    </w:p>
    <w:p w:rsidR="004F0D80" w:rsidRDefault="002732B8">
      <w:pPr>
        <w:pStyle w:val="Heading3"/>
        <w:keepNext w:val="0"/>
        <w:keepLines w:val="0"/>
        <w:spacing w:before="280"/>
        <w:contextualSpacing w:val="0"/>
        <w:rPr>
          <w:b/>
          <w:color w:val="000000"/>
          <w:sz w:val="26"/>
          <w:szCs w:val="26"/>
        </w:rPr>
      </w:pPr>
      <w:bookmarkStart w:id="1" w:name="_d8qhr32h99dw" w:colFirst="0" w:colLast="0"/>
      <w:bookmarkEnd w:id="1"/>
      <w:r>
        <w:rPr>
          <w:b/>
          <w:color w:val="000000"/>
          <w:sz w:val="26"/>
          <w:szCs w:val="26"/>
        </w:rPr>
        <w:t>Key Decisions:</w:t>
      </w:r>
    </w:p>
    <w:p w:rsidR="004F0D80" w:rsidRDefault="004F0D80"/>
    <w:p w:rsidR="00CF1488" w:rsidRDefault="002732B8" w:rsidP="00CF1488">
      <w:pPr>
        <w:pStyle w:val="ListParagraph"/>
        <w:numPr>
          <w:ilvl w:val="0"/>
          <w:numId w:val="1"/>
        </w:numPr>
      </w:pPr>
      <w:r>
        <w:t>What decisions needs to be made?</w:t>
      </w:r>
    </w:p>
    <w:p w:rsidR="00CF1488" w:rsidRDefault="00A71E61" w:rsidP="00CF1488">
      <w:pPr>
        <w:pStyle w:val="ListParagraph"/>
        <w:ind w:left="732"/>
      </w:pPr>
      <w:r>
        <w:br/>
        <w:t xml:space="preserve">The decision that need to made for the problem in the mail-order catalog business is, </w:t>
      </w:r>
      <w:r w:rsidR="00003525">
        <w:t xml:space="preserve">“how much does the company sell a catalog on an average per customer and what are the factors that are effecting the sale. </w:t>
      </w:r>
      <w:r w:rsidR="007F083F">
        <w:t xml:space="preserve">Moreover, the company is required to generate profit from 250 new customers such that it exceeds </w:t>
      </w:r>
      <w:r w:rsidR="00F10424">
        <w:t>$10000 and to expand business to new clients by sending new catalog.</w:t>
      </w:r>
    </w:p>
    <w:p w:rsidR="00986955" w:rsidRDefault="00986955" w:rsidP="00986955"/>
    <w:p w:rsidR="004F0D80" w:rsidRDefault="002732B8">
      <w:r>
        <w:t xml:space="preserve"> </w:t>
      </w:r>
    </w:p>
    <w:p w:rsidR="004F0D80" w:rsidRDefault="002732B8" w:rsidP="00A71E61">
      <w:pPr>
        <w:pStyle w:val="ListParagraph"/>
        <w:numPr>
          <w:ilvl w:val="0"/>
          <w:numId w:val="1"/>
        </w:numPr>
      </w:pPr>
      <w:r>
        <w:t>What data is needed to inform those decisions?</w:t>
      </w:r>
    </w:p>
    <w:p w:rsidR="00986955" w:rsidRDefault="00986955" w:rsidP="00986955">
      <w:pPr>
        <w:pStyle w:val="ListParagraph"/>
        <w:ind w:left="732"/>
      </w:pPr>
    </w:p>
    <w:p w:rsidR="00986955" w:rsidRDefault="00986955" w:rsidP="00986955">
      <w:pPr>
        <w:pStyle w:val="ListParagraph"/>
        <w:ind w:left="732"/>
      </w:pPr>
      <w:r>
        <w:t>Information that is needed to inform the decisions</w:t>
      </w:r>
      <w:r w:rsidR="00F10424">
        <w:t xml:space="preserve"> of the company</w:t>
      </w:r>
      <w:r>
        <w:t>:</w:t>
      </w:r>
    </w:p>
    <w:p w:rsidR="00D64910" w:rsidRDefault="00D64910" w:rsidP="00986955">
      <w:pPr>
        <w:pStyle w:val="ListParagraph"/>
        <w:ind w:left="732"/>
      </w:pPr>
    </w:p>
    <w:p w:rsidR="00D64910" w:rsidRDefault="00D64910" w:rsidP="00D64910">
      <w:pPr>
        <w:pStyle w:val="ListParagraph"/>
        <w:numPr>
          <w:ilvl w:val="0"/>
          <w:numId w:val="5"/>
        </w:numPr>
      </w:pPr>
      <w:r>
        <w:t xml:space="preserve">Past customer data including </w:t>
      </w:r>
      <w:r w:rsidR="00A002EA">
        <w:t xml:space="preserve">average amount of sale, </w:t>
      </w:r>
      <w:r>
        <w:t>average number of product purchases from previous catalog, ways by which customer purchase the product (segmentation).</w:t>
      </w:r>
    </w:p>
    <w:p w:rsidR="00D64910" w:rsidRDefault="00D64910" w:rsidP="00D64910">
      <w:pPr>
        <w:pStyle w:val="ListParagraph"/>
        <w:numPr>
          <w:ilvl w:val="0"/>
          <w:numId w:val="5"/>
        </w:numPr>
      </w:pPr>
      <w:r>
        <w:t>Average amount spent by customers for the products bought from the company</w:t>
      </w:r>
    </w:p>
    <w:p w:rsidR="00A002EA" w:rsidRDefault="00D64910" w:rsidP="00D64910">
      <w:pPr>
        <w:pStyle w:val="ListParagraph"/>
        <w:numPr>
          <w:ilvl w:val="0"/>
          <w:numId w:val="5"/>
        </w:numPr>
      </w:pPr>
      <w:r>
        <w:t>Data of new customers</w:t>
      </w:r>
      <w:r w:rsidR="00A002EA">
        <w:t xml:space="preserve"> to whom the company want</w:t>
      </w:r>
      <w:r>
        <w:t xml:space="preserve"> to send the </w:t>
      </w:r>
      <w:r w:rsidR="00A002EA">
        <w:t xml:space="preserve">new </w:t>
      </w:r>
      <w:r>
        <w:t>catalog includi</w:t>
      </w:r>
      <w:r w:rsidR="00A002EA">
        <w:t>ng probability of sure purchases, associated costs like printing and distribution cost</w:t>
      </w:r>
    </w:p>
    <w:p w:rsidR="00A002EA" w:rsidRPr="00A002EA" w:rsidRDefault="00A002EA" w:rsidP="00D64910">
      <w:pPr>
        <w:pStyle w:val="ListParagraph"/>
        <w:numPr>
          <w:ilvl w:val="0"/>
          <w:numId w:val="5"/>
        </w:numPr>
        <w:rPr>
          <w:color w:val="auto"/>
        </w:rPr>
      </w:pPr>
      <w:r w:rsidRPr="00A002EA">
        <w:rPr>
          <w:rFonts w:ascii="Helvetica" w:hAnsi="Helvetica" w:cs="Helvetica"/>
          <w:color w:val="auto"/>
          <w:sz w:val="21"/>
          <w:szCs w:val="21"/>
          <w:shd w:val="clear" w:color="auto" w:fill="FFFFFF"/>
        </w:rPr>
        <w:t>The average gross margin on all products sold through the catalog</w:t>
      </w:r>
    </w:p>
    <w:p w:rsidR="00D64910" w:rsidRDefault="00A002EA" w:rsidP="00D64910">
      <w:pPr>
        <w:pStyle w:val="ListParagraph"/>
        <w:numPr>
          <w:ilvl w:val="0"/>
          <w:numId w:val="5"/>
        </w:numPr>
      </w:pPr>
      <w:r>
        <w:t xml:space="preserve">Average profit </w:t>
      </w:r>
      <w:r w:rsidR="00031274">
        <w:t>or amount that the company made to set it as a bench mark to achieve more profit for next year.</w:t>
      </w:r>
    </w:p>
    <w:p w:rsidR="00031274" w:rsidRDefault="00031274" w:rsidP="00031274">
      <w:pPr>
        <w:pStyle w:val="ListParagraph"/>
        <w:ind w:left="1092"/>
      </w:pPr>
    </w:p>
    <w:p w:rsidR="009B4ADA" w:rsidRDefault="00986955" w:rsidP="009B4ADA">
      <w:pPr>
        <w:pStyle w:val="ListParagraph"/>
        <w:ind w:left="732"/>
      </w:pPr>
      <w:r>
        <w:t xml:space="preserve">We need to calculate the average sale amount </w:t>
      </w:r>
      <w:r w:rsidR="00E1158E">
        <w:t xml:space="preserve">(Score) </w:t>
      </w:r>
      <w:r>
        <w:t xml:space="preserve">of the catalogue </w:t>
      </w:r>
      <w:r w:rsidR="00E1158E">
        <w:t>per customer and will calculate sale amount (Score) for 250 customers with their probability to purchase (</w:t>
      </w:r>
      <w:proofErr w:type="spellStart"/>
      <w:r w:rsidR="00E1158E">
        <w:t>Score_Yes</w:t>
      </w:r>
      <w:proofErr w:type="spellEnd"/>
      <w:r w:rsidR="00E1158E">
        <w:t xml:space="preserve">) next year. Then we will calculate the expected revenue </w:t>
      </w:r>
      <w:r w:rsidR="003D670B">
        <w:t xml:space="preserve">from the 250 customers by average gross margin of 50% on all the products sold through the catalog. Lastly, we will calculate the profit (revenue-cost) </w:t>
      </w:r>
      <w:r w:rsidR="00003525">
        <w:t>or predict amount of money the company can expect from sending catalog to new customers.</w:t>
      </w:r>
    </w:p>
    <w:p w:rsidR="009B4ADA" w:rsidRDefault="009B4ADA" w:rsidP="009B4ADA">
      <w:pPr>
        <w:pStyle w:val="ListParagraph"/>
        <w:ind w:left="732"/>
      </w:pPr>
    </w:p>
    <w:p w:rsidR="009B4ADA" w:rsidRPr="009B4ADA" w:rsidRDefault="009B4ADA" w:rsidP="009B4ADA">
      <w:pPr>
        <w:pStyle w:val="ListParagraph"/>
        <w:ind w:left="732"/>
        <w:rPr>
          <w:color w:val="auto"/>
        </w:rPr>
      </w:pPr>
      <w:r>
        <w:rPr>
          <w:rFonts w:ascii="Helvetica" w:hAnsi="Helvetica" w:cs="Helvetica"/>
          <w:color w:val="auto"/>
        </w:rPr>
        <w:t>I will use the</w:t>
      </w:r>
      <w:r w:rsidRPr="009B4ADA">
        <w:rPr>
          <w:rFonts w:ascii="Helvetica" w:hAnsi="Helvetica" w:cs="Helvetica"/>
          <w:color w:val="auto"/>
        </w:rPr>
        <w:t xml:space="preserve"> Methodology Map flowchart to help us determine the type of analysis we should use to provide the exact information needed to inform the decision. We want to predict the </w:t>
      </w:r>
      <w:r>
        <w:rPr>
          <w:rFonts w:ascii="Helvetica" w:hAnsi="Helvetica" w:cs="Helvetica"/>
          <w:color w:val="auto"/>
        </w:rPr>
        <w:t>Total profit for next year for sending the catalog to new customers</w:t>
      </w:r>
      <w:r w:rsidRPr="009B4ADA">
        <w:rPr>
          <w:rFonts w:ascii="Helvetica" w:hAnsi="Helvetica" w:cs="Helvetica"/>
          <w:color w:val="auto"/>
        </w:rPr>
        <w:t xml:space="preserve">. </w:t>
      </w:r>
    </w:p>
    <w:p w:rsidR="009B4ADA" w:rsidRPr="009B4ADA" w:rsidRDefault="009B4ADA" w:rsidP="009B4ADA">
      <w:pPr>
        <w:rPr>
          <w:color w:val="auto"/>
        </w:rPr>
      </w:pPr>
    </w:p>
    <w:p w:rsidR="004F0D80" w:rsidRDefault="004F0D80"/>
    <w:p w:rsidR="004F0D80" w:rsidRPr="00B4613E" w:rsidRDefault="002732B8" w:rsidP="00B4613E">
      <w:pPr>
        <w:pStyle w:val="Heading2"/>
        <w:keepNext w:val="0"/>
        <w:keepLines w:val="0"/>
        <w:spacing w:before="240" w:after="40"/>
        <w:contextualSpacing w:val="0"/>
        <w:rPr>
          <w:b/>
          <w:sz w:val="34"/>
          <w:szCs w:val="34"/>
        </w:rPr>
      </w:pPr>
      <w:bookmarkStart w:id="2" w:name="_dj9326bvz4kt" w:colFirst="0" w:colLast="0"/>
      <w:bookmarkEnd w:id="2"/>
      <w:r>
        <w:rPr>
          <w:b/>
          <w:sz w:val="34"/>
          <w:szCs w:val="34"/>
        </w:rPr>
        <w:lastRenderedPageBreak/>
        <w:t>Step 2: Analysis, Modeling, and Validation</w:t>
      </w:r>
    </w:p>
    <w:p w:rsidR="004F0D80" w:rsidRDefault="002732B8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</w:t>
      </w:r>
    </w:p>
    <w:p w:rsidR="004F0D80" w:rsidRDefault="002732B8">
      <w:pPr>
        <w:rPr>
          <w:i/>
          <w:sz w:val="20"/>
          <w:szCs w:val="20"/>
        </w:rPr>
      </w:pPr>
      <w:r>
        <w:rPr>
          <w:i/>
          <w:sz w:val="20"/>
          <w:szCs w:val="20"/>
        </w:rPr>
        <w:t>At the minimum, answer these questions:</w:t>
      </w:r>
    </w:p>
    <w:p w:rsidR="004F0D80" w:rsidRDefault="002732B8">
      <w:r>
        <w:t xml:space="preserve"> </w:t>
      </w:r>
    </w:p>
    <w:p w:rsidR="009B4ADA" w:rsidRDefault="002732B8" w:rsidP="009F3FD2">
      <w:pPr>
        <w:pStyle w:val="ListParagraph"/>
        <w:numPr>
          <w:ilvl w:val="0"/>
          <w:numId w:val="4"/>
        </w:numPr>
        <w:ind w:left="360"/>
      </w:pPr>
      <w:r>
        <w:t>How and why did you select the</w:t>
      </w:r>
      <w:hyperlink r:id="rId5">
        <w:r>
          <w:t xml:space="preserve"> </w:t>
        </w:r>
      </w:hyperlink>
      <w:hyperlink r:id="rId6">
        <w:r w:rsidRPr="00B4613E">
          <w:rPr>
            <w:color w:val="1155CC"/>
            <w:u w:val="single"/>
          </w:rPr>
          <w:t xml:space="preserve">predictor variables </w:t>
        </w:r>
      </w:hyperlink>
      <w:r>
        <w:t xml:space="preserve"> in your model? You must explain how your continuous predictor variables you’ve chosen have a linear relationship with the target variable. </w:t>
      </w:r>
    </w:p>
    <w:p w:rsidR="007136DF" w:rsidRDefault="002732B8">
      <w:r>
        <w:t xml:space="preserve"> </w:t>
      </w:r>
    </w:p>
    <w:p w:rsidR="007136DF" w:rsidRDefault="007136DF" w:rsidP="007136DF">
      <w:pPr>
        <w:jc w:val="center"/>
      </w:pPr>
      <w:r>
        <w:rPr>
          <w:noProof/>
        </w:rPr>
        <w:drawing>
          <wp:inline distT="0" distB="0" distL="0" distR="0" wp14:anchorId="6C0F44C0" wp14:editId="20CD7768">
            <wp:extent cx="3672840" cy="2122231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159" cy="2127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0D80" w:rsidRDefault="00E31558">
      <w:r>
        <w:br/>
        <w:t>From the</w:t>
      </w:r>
      <w:r w:rsidR="00B3723D">
        <w:t xml:space="preserve"> </w:t>
      </w:r>
      <w:r>
        <w:t xml:space="preserve">historical </w:t>
      </w:r>
      <w:r w:rsidR="00B3723D">
        <w:t>data provided</w:t>
      </w:r>
      <w:r>
        <w:t>,</w:t>
      </w:r>
      <w:r w:rsidR="00B3723D">
        <w:t xml:space="preserve"> it can easily be viewed that the outcome will be a numeric data. Example, the outcome for this scenario is the amount of profit the company will earn</w:t>
      </w:r>
      <w:r>
        <w:t xml:space="preserve"> next year will be numeric</w:t>
      </w:r>
      <w:r w:rsidR="000E1DD3">
        <w:t>. Hence, the</w:t>
      </w:r>
      <w:r w:rsidR="00355FFA">
        <w:t xml:space="preserve"> </w:t>
      </w:r>
      <w:r w:rsidR="000E1DD3">
        <w:t>Target v</w:t>
      </w:r>
      <w:r>
        <w:t xml:space="preserve">ariable is numeric. </w:t>
      </w:r>
      <w:r w:rsidR="000E1DD3">
        <w:br/>
        <w:t xml:space="preserve">In the given problem, the Target variable is the “Average sale amount” as it is continuous and takes the value from all the factors effecting it. Hence, we can use continuous </w:t>
      </w:r>
      <w:r w:rsidR="00487FF8">
        <w:t>models such as linear regression model.</w:t>
      </w:r>
    </w:p>
    <w:p w:rsidR="002A1CFD" w:rsidRDefault="002A1CFD"/>
    <w:p w:rsidR="00EC4F71" w:rsidRDefault="00EC4F71">
      <w:pPr>
        <w:rPr>
          <w:u w:val="single"/>
        </w:rPr>
      </w:pPr>
    </w:p>
    <w:p w:rsidR="00EC4F71" w:rsidRDefault="00EC4F71">
      <w:pPr>
        <w:rPr>
          <w:u w:val="single"/>
        </w:rPr>
      </w:pPr>
    </w:p>
    <w:p w:rsidR="00EC4F71" w:rsidRDefault="00EC4F71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B4613E" w:rsidRDefault="00B4613E">
      <w:pPr>
        <w:rPr>
          <w:u w:val="single"/>
        </w:rPr>
      </w:pPr>
    </w:p>
    <w:p w:rsidR="00C24018" w:rsidRDefault="002A1CFD">
      <w:pPr>
        <w:rPr>
          <w:u w:val="single"/>
        </w:rPr>
      </w:pPr>
      <w:r w:rsidRPr="002A1CFD">
        <w:rPr>
          <w:u w:val="single"/>
        </w:rPr>
        <w:lastRenderedPageBreak/>
        <w:t>Numerical Variable:</w:t>
      </w:r>
    </w:p>
    <w:p w:rsidR="002A1CFD" w:rsidRPr="002A1CFD" w:rsidRDefault="002A1CFD">
      <w:pPr>
        <w:rPr>
          <w:u w:val="single"/>
        </w:rPr>
      </w:pPr>
    </w:p>
    <w:p w:rsidR="00C24018" w:rsidRDefault="00C24018">
      <w:r>
        <w:t xml:space="preserve">Scatter plot of </w:t>
      </w:r>
      <w:proofErr w:type="spellStart"/>
      <w:r>
        <w:t>Avg_Num_Products_Purches</w:t>
      </w:r>
      <w:proofErr w:type="spellEnd"/>
      <w:r>
        <w:t xml:space="preserve"> Vs </w:t>
      </w:r>
      <w:proofErr w:type="spellStart"/>
      <w:r>
        <w:t>Avg_Sale_Amount</w:t>
      </w:r>
      <w:proofErr w:type="spellEnd"/>
    </w:p>
    <w:p w:rsidR="00355FFA" w:rsidRDefault="00355FFA" w:rsidP="00355FFA">
      <w:pPr>
        <w:jc w:val="center"/>
      </w:pPr>
    </w:p>
    <w:p w:rsidR="007136DF" w:rsidRDefault="00C24018" w:rsidP="007136D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>
                <wp:simplePos x="0" y="0"/>
                <wp:positionH relativeFrom="column">
                  <wp:posOffset>3566160</wp:posOffset>
                </wp:positionH>
                <wp:positionV relativeFrom="paragraph">
                  <wp:posOffset>467995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24018" w:rsidRDefault="00C24018">
                            <w:r>
                              <w:t xml:space="preserve">There is a positive linear relationship between </w:t>
                            </w:r>
                            <w:r w:rsidR="00362C6A">
                              <w:t>target variable and</w:t>
                            </w:r>
                            <w:r>
                              <w:t xml:space="preserve"> </w:t>
                            </w:r>
                            <w:proofErr w:type="spellStart"/>
                            <w:r w:rsidR="00362C6A">
                              <w:t>avg_num_product</w:t>
                            </w:r>
                            <w:proofErr w:type="spellEnd"/>
                            <w:r w:rsidR="00362C6A">
                              <w:t xml:space="preserve"> _purchased</w:t>
                            </w:r>
                            <w:r w:rsidR="00487FF8">
                              <w:t>, i.e. as the average purchases increases, average sale will also increase.</w:t>
                            </w:r>
                            <w:r w:rsidR="004D300D">
                              <w:t xml:space="preserve"> Hence, </w:t>
                            </w:r>
                            <w:proofErr w:type="spellStart"/>
                            <w:r w:rsidR="004D300D">
                              <w:t>Avg_num_product_purchased</w:t>
                            </w:r>
                            <w:proofErr w:type="spellEnd"/>
                            <w:r w:rsidR="004D300D">
                              <w:t xml:space="preserve"> </w:t>
                            </w:r>
                            <w:r w:rsidR="00362C6A">
                              <w:t>is chosen as the predictor vari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0.8pt;margin-top:36.85pt;width:185.9pt;height:110.6pt;z-index:25165772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">
                <v:textbox style="mso-fit-shape-to-text:t">
                  <w:txbxContent>
                    <w:p w:rsidR="00C24018" w:rsidRDefault="00C24018">
                      <w:r>
                        <w:t xml:space="preserve">There is a positive linear relationship between </w:t>
                      </w:r>
                      <w:r w:rsidR="00362C6A">
                        <w:t>target variable and</w:t>
                      </w:r>
                      <w:r>
                        <w:t xml:space="preserve"> </w:t>
                      </w:r>
                      <w:proofErr w:type="spellStart"/>
                      <w:r w:rsidR="00362C6A">
                        <w:t>avg_num_product</w:t>
                      </w:r>
                      <w:proofErr w:type="spellEnd"/>
                      <w:r w:rsidR="00362C6A">
                        <w:t xml:space="preserve"> _purchased</w:t>
                      </w:r>
                      <w:r w:rsidR="00487FF8">
                        <w:t>, i.e. as the average purchases increases, average sale will also increase.</w:t>
                      </w:r>
                      <w:r w:rsidR="004D300D">
                        <w:t xml:space="preserve"> Hence, </w:t>
                      </w:r>
                      <w:proofErr w:type="spellStart"/>
                      <w:r w:rsidR="004D300D">
                        <w:t>Avg_num_product_purchased</w:t>
                      </w:r>
                      <w:proofErr w:type="spellEnd"/>
                      <w:r w:rsidR="004D300D">
                        <w:t xml:space="preserve"> </w:t>
                      </w:r>
                      <w:r w:rsidR="00362C6A">
                        <w:t>is chosen as the predictor variab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136DF">
        <w:rPr>
          <w:noProof/>
        </w:rPr>
        <w:drawing>
          <wp:inline distT="0" distB="0" distL="0" distR="0" wp14:anchorId="33298CF3" wp14:editId="2D29F86D">
            <wp:extent cx="3146425" cy="2895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954" b="8724"/>
                    <a:stretch/>
                  </pic:blipFill>
                  <pic:spPr bwMode="auto">
                    <a:xfrm>
                      <a:off x="0" y="0"/>
                      <a:ext cx="3155906" cy="2904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10AA" w:rsidRDefault="00DC10AA" w:rsidP="007136DF"/>
    <w:p w:rsidR="00C24018" w:rsidRDefault="00C24018" w:rsidP="007136DF">
      <w:r>
        <w:t xml:space="preserve">Scatter plot of other variables Vs the target variable </w:t>
      </w:r>
    </w:p>
    <w:p w:rsidR="00B64E95" w:rsidRDefault="00B64E95" w:rsidP="007136DF"/>
    <w:p w:rsidR="00B64E95" w:rsidRDefault="00C24018" w:rsidP="007136D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>
                <wp:simplePos x="0" y="0"/>
                <wp:positionH relativeFrom="column">
                  <wp:posOffset>3368040</wp:posOffset>
                </wp:positionH>
                <wp:positionV relativeFrom="paragraph">
                  <wp:posOffset>301625</wp:posOffset>
                </wp:positionV>
                <wp:extent cx="1280160" cy="1379220"/>
                <wp:effectExtent l="0" t="0" r="15240" b="1143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379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24018" w:rsidRDefault="00C24018">
                            <w:r>
                              <w:t xml:space="preserve">There is no relationship between the target variables </w:t>
                            </w:r>
                            <w:r w:rsidR="00362C6A">
                              <w:t>and other given</w:t>
                            </w:r>
                            <w:r>
                              <w:t xml:space="preserve"> variab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65.2pt;margin-top:23.75pt;width:100.8pt;height:108.6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">
                <v:textbox>
                  <w:txbxContent>
                    <w:p w:rsidR="00C24018" w:rsidRDefault="00C24018">
                      <w:r>
                        <w:t xml:space="preserve">There is no relationship between the target variables </w:t>
                      </w:r>
                      <w:r w:rsidR="00362C6A">
                        <w:t>and other given</w:t>
                      </w:r>
                      <w:r>
                        <w:t xml:space="preserve"> variabl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64E95">
        <w:t xml:space="preserve">   </w:t>
      </w:r>
      <w:r w:rsidR="00DC10AA">
        <w:rPr>
          <w:noProof/>
        </w:rPr>
        <w:drawing>
          <wp:inline distT="0" distB="0" distL="0" distR="0" wp14:anchorId="2E1786E6" wp14:editId="5CFB5AF5">
            <wp:extent cx="2384966" cy="21939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439"/>
                    <a:stretch/>
                  </pic:blipFill>
                  <pic:spPr bwMode="auto">
                    <a:xfrm>
                      <a:off x="0" y="0"/>
                      <a:ext cx="2400273" cy="22080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2C6A" w:rsidRDefault="00362C6A" w:rsidP="007136DF"/>
    <w:p w:rsidR="00DD0F1E" w:rsidRDefault="00DD0F1E" w:rsidP="007136DF">
      <w:pPr>
        <w:rPr>
          <w:color w:val="auto"/>
        </w:rPr>
      </w:pPr>
      <w:r w:rsidRPr="00EC4F71">
        <w:rPr>
          <w:color w:val="auto"/>
          <w:u w:val="single"/>
        </w:rPr>
        <w:t>Categorical Variable</w:t>
      </w:r>
      <w:r w:rsidRPr="002A1CFD">
        <w:rPr>
          <w:color w:val="auto"/>
        </w:rPr>
        <w:t>:</w:t>
      </w:r>
    </w:p>
    <w:p w:rsidR="002A1CFD" w:rsidRPr="002A1CFD" w:rsidRDefault="002A1CFD" w:rsidP="007136DF">
      <w:pPr>
        <w:rPr>
          <w:color w:val="auto"/>
        </w:rPr>
      </w:pPr>
    </w:p>
    <w:p w:rsidR="000A1A25" w:rsidRDefault="00F7554A" w:rsidP="007136DF">
      <w:pPr>
        <w:rPr>
          <w:rStyle w:val="apple-converted-space"/>
          <w:rFonts w:ascii="Helvetica" w:hAnsi="Helvetica" w:cs="Helvetica"/>
          <w:color w:val="auto"/>
          <w:sz w:val="21"/>
          <w:szCs w:val="21"/>
          <w:shd w:val="clear" w:color="auto" w:fill="FFFFFF"/>
        </w:rPr>
      </w:pPr>
      <w:r w:rsidRPr="002A1CFD">
        <w:rPr>
          <w:rFonts w:ascii="Helvetica" w:hAnsi="Helvetica" w:cs="Helvetica"/>
          <w:color w:val="auto"/>
          <w:sz w:val="21"/>
          <w:szCs w:val="21"/>
          <w:shd w:val="clear" w:color="auto" w:fill="FFFFFF"/>
        </w:rPr>
        <w:t>The best way to check for a linear relationship is to run the categorical variables through the regression model</w:t>
      </w:r>
      <w:r w:rsidR="00DD0F1E" w:rsidRPr="002A1CFD">
        <w:rPr>
          <w:rStyle w:val="apple-converted-space"/>
          <w:rFonts w:ascii="Helvetica" w:hAnsi="Helvetica" w:cs="Helvetica"/>
          <w:color w:val="auto"/>
          <w:sz w:val="21"/>
          <w:szCs w:val="21"/>
          <w:shd w:val="clear" w:color="auto" w:fill="FFFFFF"/>
        </w:rPr>
        <w:t xml:space="preserve">, </w:t>
      </w:r>
      <w:r w:rsidR="000A1A25">
        <w:rPr>
          <w:rStyle w:val="apple-converted-space"/>
          <w:rFonts w:ascii="Helvetica" w:hAnsi="Helvetica" w:cs="Helvetica"/>
          <w:color w:val="auto"/>
          <w:sz w:val="21"/>
          <w:szCs w:val="21"/>
          <w:shd w:val="clear" w:color="auto" w:fill="FFFFFF"/>
        </w:rPr>
        <w:t xml:space="preserve">some of the categorical variable are Store no., customer segmentation. </w:t>
      </w:r>
    </w:p>
    <w:p w:rsidR="008854DC" w:rsidRDefault="00EC4F71" w:rsidP="00EC4F71">
      <w:pPr>
        <w:rPr>
          <w:rStyle w:val="apple-converted-space"/>
          <w:rFonts w:ascii="Helvetica" w:hAnsi="Helvetica" w:cs="Helvetica"/>
          <w:color w:val="auto"/>
          <w:sz w:val="21"/>
          <w:szCs w:val="21"/>
          <w:shd w:val="clear" w:color="auto" w:fill="FFFFFF"/>
        </w:rPr>
      </w:pPr>
      <w:r>
        <w:rPr>
          <w:noProof/>
        </w:rPr>
        <w:t>The store number variable is not considered significant as Multiple R-squared is 0.63 which is low.</w:t>
      </w:r>
    </w:p>
    <w:p w:rsidR="001630B7" w:rsidRPr="0076212E" w:rsidRDefault="00DD0F1E" w:rsidP="0076212E">
      <w:pPr>
        <w:rPr>
          <w:rFonts w:ascii="Helvetica" w:hAnsi="Helvetica" w:cs="Helvetica"/>
          <w:color w:val="auto"/>
          <w:sz w:val="21"/>
          <w:szCs w:val="21"/>
          <w:shd w:val="clear" w:color="auto" w:fill="FFFFFF"/>
        </w:rPr>
      </w:pPr>
      <w:r w:rsidRPr="002A1CFD">
        <w:rPr>
          <w:rStyle w:val="apple-converted-space"/>
          <w:rFonts w:ascii="Helvetica" w:hAnsi="Helvetica" w:cs="Helvetica"/>
          <w:color w:val="auto"/>
          <w:sz w:val="21"/>
          <w:szCs w:val="21"/>
          <w:shd w:val="clear" w:color="auto" w:fill="FFFFFF"/>
        </w:rPr>
        <w:t xml:space="preserve">the customer segment coefficient is significant as Multiple R-squared is 0.83 which is relatively high. </w:t>
      </w:r>
    </w:p>
    <w:p w:rsidR="002732B8" w:rsidRDefault="002732B8">
      <w:pPr>
        <w:rPr>
          <w:color w:val="2F5496" w:themeColor="accent1" w:themeShade="BF"/>
        </w:rPr>
      </w:pPr>
    </w:p>
    <w:p w:rsidR="002732B8" w:rsidRPr="00E20FD8" w:rsidRDefault="002732B8">
      <w:pPr>
        <w:rPr>
          <w:color w:val="2F5496" w:themeColor="accent1" w:themeShade="BF"/>
        </w:rPr>
      </w:pPr>
    </w:p>
    <w:p w:rsidR="004F0D80" w:rsidRDefault="002732B8">
      <w:r>
        <w:lastRenderedPageBreak/>
        <w:t>2.</w:t>
      </w:r>
      <w:r>
        <w:rPr>
          <w:sz w:val="14"/>
          <w:szCs w:val="14"/>
        </w:rPr>
        <w:t xml:space="preserve">     </w:t>
      </w:r>
      <w:r>
        <w:t>Explain why you believe your linear model is a good model. You must justify your reasoning using the statistical results that your regression model created. For each variable you selected, please justify how each variable is a good fit for your model by using the p-values and R-squared values that your model produced.</w:t>
      </w:r>
    </w:p>
    <w:p w:rsidR="004F0D80" w:rsidRDefault="002732B8">
      <w:r>
        <w:t xml:space="preserve"> </w:t>
      </w:r>
    </w:p>
    <w:p w:rsidR="00F7554A" w:rsidRDefault="00F7554A"/>
    <w:p w:rsidR="00F7554A" w:rsidRDefault="00F7554A" w:rsidP="00F7554A">
      <w:r>
        <w:rPr>
          <w:noProof/>
        </w:rPr>
        <w:drawing>
          <wp:inline distT="0" distB="0" distL="0" distR="0" wp14:anchorId="07BDFD91" wp14:editId="2299ABE7">
            <wp:extent cx="6781800" cy="34366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818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554A" w:rsidRDefault="00F7554A"/>
    <w:p w:rsidR="009562AB" w:rsidRDefault="009562AB">
      <w:r w:rsidRPr="009562AB">
        <w:rPr>
          <w:u w:val="single"/>
        </w:rPr>
        <w:t>Statistical significance</w:t>
      </w:r>
      <w:r>
        <w:t>:</w:t>
      </w:r>
    </w:p>
    <w:p w:rsidR="009562AB" w:rsidRDefault="009562AB"/>
    <w:p w:rsidR="009562AB" w:rsidRDefault="009562AB">
      <w:r>
        <w:t xml:space="preserve">The p-value for Customer segments and </w:t>
      </w:r>
      <w:proofErr w:type="spellStart"/>
      <w:r>
        <w:t>Avg_Num_Products_Purchased</w:t>
      </w:r>
      <w:proofErr w:type="spellEnd"/>
      <w:r>
        <w:t xml:space="preserve"> is &lt;2.2e-16, which implies lowest value. P-value =&gt; 0.05 &lt;.00…</w:t>
      </w:r>
    </w:p>
    <w:p w:rsidR="009562AB" w:rsidRDefault="009562AB">
      <w:r>
        <w:t>Therefore, there is a relationship between the target variable and the predictor and are significant.</w:t>
      </w:r>
    </w:p>
    <w:p w:rsidR="008D14C4" w:rsidRDefault="008D14C4"/>
    <w:p w:rsidR="009562AB" w:rsidRDefault="008D14C4">
      <w:r w:rsidRPr="008D14C4">
        <w:rPr>
          <w:rFonts w:ascii="Helvetica" w:hAnsi="Helvetica" w:cs="Helvetica"/>
          <w:color w:val="auto"/>
          <w:sz w:val="21"/>
          <w:szCs w:val="21"/>
          <w:shd w:val="clear" w:color="auto" w:fill="FFFFFF"/>
        </w:rPr>
        <w:t>R-squared ranges from 0 to 1 and represents the amount of variation in the target variable explained by the variation in the predictor variables. The higher the r-squared, the higher the explanatory power of the model.</w:t>
      </w:r>
      <w:r w:rsidRPr="008D14C4">
        <w:rPr>
          <w:color w:val="auto"/>
        </w:rPr>
        <w:br/>
      </w:r>
      <w:r>
        <w:t>The R-S</w:t>
      </w:r>
      <w:r w:rsidR="009562AB">
        <w:t>quared value</w:t>
      </w:r>
      <w:r>
        <w:t xml:space="preserve"> and the Adjusted R-Squared value </w:t>
      </w:r>
      <w:r w:rsidR="009562AB">
        <w:t xml:space="preserve">is </w:t>
      </w:r>
      <w:r w:rsidR="009562AB" w:rsidRPr="0076212E">
        <w:rPr>
          <w:u w:val="single"/>
        </w:rPr>
        <w:t>0.83</w:t>
      </w:r>
      <w:r w:rsidR="00031274" w:rsidRPr="0076212E">
        <w:rPr>
          <w:u w:val="single"/>
        </w:rPr>
        <w:t>66</w:t>
      </w:r>
      <w:r>
        <w:t xml:space="preserve"> which is high and implies </w:t>
      </w:r>
      <w:r w:rsidRPr="0076212E">
        <w:rPr>
          <w:u w:val="single"/>
        </w:rPr>
        <w:t>good-fit for model</w:t>
      </w:r>
      <w:r>
        <w:t xml:space="preserve">. </w:t>
      </w:r>
      <w:r w:rsidR="009562AB">
        <w:br/>
      </w:r>
    </w:p>
    <w:p w:rsidR="009562AB" w:rsidRDefault="009562AB"/>
    <w:p w:rsidR="004F0D80" w:rsidRDefault="002732B8">
      <w:r>
        <w:t>3.</w:t>
      </w:r>
      <w:r>
        <w:rPr>
          <w:sz w:val="14"/>
          <w:szCs w:val="14"/>
        </w:rPr>
        <w:t xml:space="preserve"> </w:t>
      </w:r>
      <w:r>
        <w:rPr>
          <w:sz w:val="14"/>
          <w:szCs w:val="14"/>
        </w:rPr>
        <w:tab/>
      </w:r>
      <w:r>
        <w:t>What is the best linear regression equation based on the available data? Each coefficient should have no more than 2 digits after the decimal (ex: 1.28)</w:t>
      </w:r>
    </w:p>
    <w:p w:rsidR="004F0D80" w:rsidRDefault="002732B8">
      <w:r>
        <w:t xml:space="preserve"> </w:t>
      </w:r>
    </w:p>
    <w:p w:rsidR="004F0D80" w:rsidRDefault="002732B8">
      <w:pPr>
        <w:rPr>
          <w:b/>
        </w:rPr>
      </w:pPr>
      <w:r>
        <w:rPr>
          <w:b/>
        </w:rPr>
        <w:t>Important: The regression equation should be in the form:</w:t>
      </w:r>
    </w:p>
    <w:p w:rsidR="004F0D80" w:rsidRDefault="002732B8">
      <w:r>
        <w:t xml:space="preserve"> </w:t>
      </w:r>
    </w:p>
    <w:p w:rsidR="004F0D80" w:rsidRDefault="002732B8">
      <w:pPr>
        <w:rPr>
          <w:i/>
        </w:rPr>
      </w:pPr>
      <w:r>
        <w:rPr>
          <w:i/>
        </w:rPr>
        <w:lastRenderedPageBreak/>
        <w:t>Y = Intercept + b1 * Variable_1 + b2 * Variable_2 + b3 * Variable_3……</w:t>
      </w:r>
    </w:p>
    <w:p w:rsidR="00D15E8E" w:rsidRDefault="00D15E8E">
      <w:pPr>
        <w:rPr>
          <w:i/>
        </w:rPr>
      </w:pPr>
    </w:p>
    <w:p w:rsidR="00D15E8E" w:rsidRDefault="00D15E8E">
      <w:r>
        <w:t xml:space="preserve">Let Y be </w:t>
      </w:r>
      <w:proofErr w:type="spellStart"/>
      <w:r>
        <w:t>Avg_Sale_Amount</w:t>
      </w:r>
      <w:proofErr w:type="spellEnd"/>
      <w:r>
        <w:br/>
        <w:t xml:space="preserve">b1= </w:t>
      </w:r>
      <w:proofErr w:type="spellStart"/>
      <w:r>
        <w:t>Customer_SegementLoyalty</w:t>
      </w:r>
      <w:proofErr w:type="spellEnd"/>
      <w:r>
        <w:t xml:space="preserve"> Club Only</w:t>
      </w:r>
      <w:r>
        <w:br/>
        <w:t xml:space="preserve">b2= </w:t>
      </w:r>
      <w:proofErr w:type="spellStart"/>
      <w:r>
        <w:t>Customer_SegementLoyalty</w:t>
      </w:r>
      <w:proofErr w:type="spellEnd"/>
      <w:r>
        <w:t xml:space="preserve"> Club and Credit Card</w:t>
      </w:r>
    </w:p>
    <w:p w:rsidR="00D15E8E" w:rsidRDefault="00D15E8E">
      <w:r>
        <w:t xml:space="preserve">b3= </w:t>
      </w:r>
      <w:proofErr w:type="spellStart"/>
      <w:r>
        <w:t>Customer_SegementStore</w:t>
      </w:r>
      <w:proofErr w:type="spellEnd"/>
      <w:r>
        <w:t xml:space="preserve"> Mailing List</w:t>
      </w:r>
    </w:p>
    <w:p w:rsidR="00D15E8E" w:rsidRDefault="00D15E8E" w:rsidP="00D15E8E">
      <w:r>
        <w:t xml:space="preserve">b4= </w:t>
      </w:r>
      <w:proofErr w:type="spellStart"/>
      <w:r>
        <w:t>Avg_Num_Products_Purchased</w:t>
      </w:r>
      <w:proofErr w:type="spellEnd"/>
    </w:p>
    <w:p w:rsidR="00D15E8E" w:rsidRDefault="00D15E8E"/>
    <w:p w:rsidR="00D15E8E" w:rsidRDefault="00D15E8E"/>
    <w:p w:rsidR="004F0D80" w:rsidRDefault="002732B8">
      <w:r>
        <w:t xml:space="preserve">Y = </w:t>
      </w:r>
      <w:r w:rsidR="00BF79A3">
        <w:t>303.46</w:t>
      </w:r>
      <w:r w:rsidR="00D15E8E">
        <w:t xml:space="preserve"> </w:t>
      </w:r>
      <w:r w:rsidR="00190032">
        <w:t xml:space="preserve"> </w:t>
      </w:r>
      <w:r w:rsidR="00D15E8E">
        <w:t xml:space="preserve">– </w:t>
      </w:r>
      <w:r w:rsidR="00190032">
        <w:t xml:space="preserve"> </w:t>
      </w:r>
      <w:r w:rsidR="00D15E8E">
        <w:t xml:space="preserve">149.39 * </w:t>
      </w:r>
      <w:proofErr w:type="spellStart"/>
      <w:r w:rsidR="00D15E8E">
        <w:t>Customer_SegementLoyalty</w:t>
      </w:r>
      <w:proofErr w:type="spellEnd"/>
      <w:r w:rsidR="00D15E8E">
        <w:t xml:space="preserve"> Club Only </w:t>
      </w:r>
      <w:r w:rsidR="00190032">
        <w:t xml:space="preserve"> </w:t>
      </w:r>
      <w:r w:rsidR="00D15E8E">
        <w:t xml:space="preserve">+ </w:t>
      </w:r>
      <w:r w:rsidR="00190032">
        <w:t xml:space="preserve"> </w:t>
      </w:r>
      <w:r w:rsidR="00D15E8E">
        <w:t xml:space="preserve">281.84 * </w:t>
      </w:r>
      <w:proofErr w:type="spellStart"/>
      <w:r w:rsidR="00D15E8E">
        <w:t>Customer_SegementLoyalty</w:t>
      </w:r>
      <w:proofErr w:type="spellEnd"/>
      <w:r w:rsidR="00D15E8E">
        <w:t xml:space="preserve"> Club and Credit Card</w:t>
      </w:r>
      <w:r>
        <w:t xml:space="preserve"> </w:t>
      </w:r>
      <w:r w:rsidR="00190032">
        <w:t xml:space="preserve"> </w:t>
      </w:r>
      <w:r w:rsidR="00D15E8E">
        <w:t xml:space="preserve">– </w:t>
      </w:r>
      <w:r w:rsidR="00190032">
        <w:t xml:space="preserve"> </w:t>
      </w:r>
      <w:r w:rsidR="00D15E8E">
        <w:t xml:space="preserve">245.42 * </w:t>
      </w:r>
      <w:proofErr w:type="spellStart"/>
      <w:r w:rsidR="00D15E8E">
        <w:t>Customer_SegementStore</w:t>
      </w:r>
      <w:proofErr w:type="spellEnd"/>
      <w:r w:rsidR="00D15E8E">
        <w:t xml:space="preserve"> Mailing List </w:t>
      </w:r>
      <w:r w:rsidR="00190032">
        <w:t xml:space="preserve"> </w:t>
      </w:r>
      <w:r w:rsidR="00D15E8E">
        <w:t>+</w:t>
      </w:r>
      <w:r w:rsidR="00190032">
        <w:t xml:space="preserve"> </w:t>
      </w:r>
      <w:r w:rsidR="00D15E8E">
        <w:t xml:space="preserve"> 66.98 * </w:t>
      </w:r>
      <w:proofErr w:type="spellStart"/>
      <w:r w:rsidR="00D15E8E">
        <w:t>Avg_Num_Products_Purchased</w:t>
      </w:r>
      <w:proofErr w:type="spellEnd"/>
      <w:r w:rsidR="00031274">
        <w:t xml:space="preserve"> + 0 * (If credit card only)</w:t>
      </w:r>
    </w:p>
    <w:p w:rsidR="004F0D80" w:rsidRDefault="002732B8">
      <w:r>
        <w:t xml:space="preserve"> </w:t>
      </w:r>
      <w:bookmarkStart w:id="3" w:name="_GoBack"/>
      <w:bookmarkEnd w:id="3"/>
    </w:p>
    <w:p w:rsidR="004F0D80" w:rsidRDefault="004F0D80"/>
    <w:p w:rsidR="004F0D80" w:rsidRDefault="004F0D80">
      <w:pPr>
        <w:rPr>
          <w:i/>
          <w:sz w:val="20"/>
          <w:szCs w:val="20"/>
        </w:rPr>
      </w:pPr>
    </w:p>
    <w:p w:rsidR="004F0D80" w:rsidRDefault="002732B8">
      <w:pPr>
        <w:pStyle w:val="Heading2"/>
        <w:keepNext w:val="0"/>
        <w:keepLines w:val="0"/>
        <w:spacing w:after="80"/>
        <w:contextualSpacing w:val="0"/>
        <w:rPr>
          <w:b/>
          <w:sz w:val="34"/>
          <w:szCs w:val="34"/>
        </w:rPr>
      </w:pPr>
      <w:bookmarkStart w:id="4" w:name="_vjihze2tsc9p" w:colFirst="0" w:colLast="0"/>
      <w:bookmarkEnd w:id="4"/>
      <w:r>
        <w:rPr>
          <w:b/>
          <w:sz w:val="34"/>
          <w:szCs w:val="34"/>
        </w:rPr>
        <w:t>Step 3: Presentation/Visualization</w:t>
      </w:r>
    </w:p>
    <w:p w:rsidR="004F0D80" w:rsidRDefault="002732B8">
      <w:pPr>
        <w:rPr>
          <w:i/>
          <w:sz w:val="20"/>
          <w:szCs w:val="20"/>
        </w:rPr>
      </w:pPr>
      <w:r>
        <w:rPr>
          <w:i/>
          <w:sz w:val="20"/>
          <w:szCs w:val="20"/>
        </w:rPr>
        <w:t>Use your model results to provide a recommendation. (500 word limit)</w:t>
      </w:r>
    </w:p>
    <w:p w:rsidR="004F0D80" w:rsidRDefault="002732B8">
      <w:r>
        <w:t xml:space="preserve"> </w:t>
      </w:r>
    </w:p>
    <w:p w:rsidR="004F0D80" w:rsidRDefault="002732B8">
      <w:pPr>
        <w:rPr>
          <w:i/>
          <w:sz w:val="20"/>
          <w:szCs w:val="20"/>
        </w:rPr>
      </w:pPr>
      <w:r>
        <w:rPr>
          <w:i/>
          <w:sz w:val="20"/>
          <w:szCs w:val="20"/>
        </w:rPr>
        <w:t>At the minimum, answer these questions:</w:t>
      </w:r>
    </w:p>
    <w:p w:rsidR="004F0D80" w:rsidRDefault="002732B8">
      <w:r>
        <w:t xml:space="preserve"> </w:t>
      </w:r>
    </w:p>
    <w:p w:rsidR="002A1CFD" w:rsidRDefault="002732B8" w:rsidP="002A1CFD">
      <w:pPr>
        <w:pStyle w:val="ListParagraph"/>
        <w:numPr>
          <w:ilvl w:val="0"/>
          <w:numId w:val="2"/>
        </w:numPr>
      </w:pPr>
      <w:r>
        <w:t>What is your recommendation? Should the company send the catalog to these 250 customers?</w:t>
      </w:r>
    </w:p>
    <w:p w:rsidR="002A1CFD" w:rsidRDefault="002A1CFD" w:rsidP="002A1CFD"/>
    <w:p w:rsidR="002A1CFD" w:rsidRDefault="000E408F" w:rsidP="002A1CFD">
      <w:r>
        <w:rPr>
          <w:noProof/>
        </w:rPr>
        <w:drawing>
          <wp:inline distT="0" distB="0" distL="0" distR="0" wp14:anchorId="65C9F04E" wp14:editId="703A45C7">
            <wp:extent cx="5943600" cy="26600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CFD" w:rsidRDefault="002A1CFD" w:rsidP="002A1CFD">
      <w:pPr>
        <w:pStyle w:val="ListParagraph"/>
        <w:ind w:left="732"/>
      </w:pPr>
    </w:p>
    <w:p w:rsidR="002A1CFD" w:rsidRDefault="002A1CFD" w:rsidP="002A1CFD">
      <w:pPr>
        <w:jc w:val="both"/>
      </w:pPr>
      <w:r>
        <w:t xml:space="preserve">I recommend that the company should send the catalog to </w:t>
      </w:r>
      <w:r w:rsidR="0083248A">
        <w:t xml:space="preserve">all </w:t>
      </w:r>
      <w:r>
        <w:t xml:space="preserve">250 customers </w:t>
      </w:r>
      <w:r w:rsidR="0083248A">
        <w:t>as the profit exceeds $10000</w:t>
      </w:r>
    </w:p>
    <w:p w:rsidR="004F0D80" w:rsidRDefault="002732B8">
      <w:r>
        <w:t xml:space="preserve"> </w:t>
      </w:r>
    </w:p>
    <w:p w:rsidR="0083248A" w:rsidRDefault="002732B8" w:rsidP="0083248A">
      <w:pPr>
        <w:pStyle w:val="ListParagraph"/>
        <w:numPr>
          <w:ilvl w:val="0"/>
          <w:numId w:val="2"/>
        </w:numPr>
      </w:pPr>
      <w:r>
        <w:lastRenderedPageBreak/>
        <w:t>How did you come up with your recommendation? (Please explain your process so reviewers can give you feedback on your process)</w:t>
      </w:r>
      <w:r w:rsidR="0083248A">
        <w:t>.</w:t>
      </w:r>
    </w:p>
    <w:p w:rsidR="0083248A" w:rsidRDefault="0083248A" w:rsidP="0083248A">
      <w:pPr>
        <w:ind w:left="732"/>
      </w:pPr>
    </w:p>
    <w:p w:rsidR="008F6F09" w:rsidRDefault="008F6F09" w:rsidP="009B4ADA">
      <w:pPr>
        <w:pStyle w:val="ListParagraph"/>
        <w:numPr>
          <w:ilvl w:val="0"/>
          <w:numId w:val="3"/>
        </w:numPr>
      </w:pPr>
      <w:r>
        <w:t>I have calculated the average sale amount (Score) of the catalog per customer = 355.03</w:t>
      </w:r>
      <w:r>
        <w:br/>
      </w:r>
    </w:p>
    <w:p w:rsidR="0083248A" w:rsidRDefault="008F6F09" w:rsidP="009B4ADA">
      <w:pPr>
        <w:pStyle w:val="ListParagraph"/>
        <w:numPr>
          <w:ilvl w:val="0"/>
          <w:numId w:val="3"/>
        </w:numPr>
      </w:pPr>
      <w:r>
        <w:t>Then calculate sale amount (Score) for 250 customers with their probability to purchase (</w:t>
      </w:r>
      <w:proofErr w:type="spellStart"/>
      <w:r>
        <w:t>Score_Yes</w:t>
      </w:r>
      <w:proofErr w:type="spellEnd"/>
      <w:r>
        <w:t xml:space="preserve">) next year = 108.29 </w:t>
      </w:r>
    </w:p>
    <w:p w:rsidR="008F6F09" w:rsidRDefault="008F6F09" w:rsidP="008F6F09">
      <w:pPr>
        <w:ind w:left="732"/>
      </w:pPr>
    </w:p>
    <w:p w:rsidR="008F6F09" w:rsidRDefault="008F6F09" w:rsidP="009B4ADA">
      <w:pPr>
        <w:pStyle w:val="ListParagraph"/>
        <w:numPr>
          <w:ilvl w:val="0"/>
          <w:numId w:val="3"/>
        </w:numPr>
      </w:pPr>
      <w:r>
        <w:t>Calculate Expected Revenue by multiplyin</w:t>
      </w:r>
      <w:r w:rsidR="00B70C3C">
        <w:t xml:space="preserve">g Average Gross Margin of 50% </w:t>
      </w:r>
    </w:p>
    <w:p w:rsidR="009B4ADA" w:rsidRDefault="009B4ADA" w:rsidP="009B4ADA">
      <w:pPr>
        <w:pStyle w:val="ListParagraph"/>
      </w:pPr>
    </w:p>
    <w:p w:rsidR="009B4ADA" w:rsidRDefault="009B4ADA" w:rsidP="009B4ADA">
      <w:pPr>
        <w:pStyle w:val="ListParagraph"/>
        <w:numPr>
          <w:ilvl w:val="0"/>
          <w:numId w:val="3"/>
        </w:numPr>
      </w:pPr>
      <w:r>
        <w:t>Calculated the Profit = Expected Revenue – Cost (i.e. 6.50 per catalog )</w:t>
      </w:r>
      <w:r>
        <w:br/>
        <w:t>Then Calculated the Total profit by summing the profit from all 250 customers.</w:t>
      </w:r>
    </w:p>
    <w:p w:rsidR="008F6F09" w:rsidRDefault="008F6F09" w:rsidP="008F6F09">
      <w:pPr>
        <w:ind w:left="732"/>
      </w:pPr>
    </w:p>
    <w:p w:rsidR="0083248A" w:rsidRDefault="0083248A" w:rsidP="0083248A"/>
    <w:p w:rsidR="0083248A" w:rsidRDefault="0083248A" w:rsidP="0083248A">
      <w:pPr>
        <w:pStyle w:val="ListParagraph"/>
        <w:ind w:left="732"/>
      </w:pPr>
    </w:p>
    <w:p w:rsidR="004F0D80" w:rsidRDefault="002732B8" w:rsidP="0083248A">
      <w:pPr>
        <w:pStyle w:val="ListParagraph"/>
        <w:numPr>
          <w:ilvl w:val="0"/>
          <w:numId w:val="2"/>
        </w:numPr>
      </w:pPr>
      <w:r>
        <w:t>What is the expected profit from the new catalog (assuming the catalog is sent to these 250 customers)?</w:t>
      </w:r>
    </w:p>
    <w:p w:rsidR="002A1CFD" w:rsidRDefault="002A1CFD" w:rsidP="002A1CFD">
      <w:pPr>
        <w:pStyle w:val="ListParagraph"/>
        <w:ind w:left="732"/>
      </w:pPr>
    </w:p>
    <w:p w:rsidR="002A1CFD" w:rsidRDefault="002A1CFD" w:rsidP="002A1CFD">
      <w:pPr>
        <w:pStyle w:val="ListParagraph"/>
        <w:ind w:left="732"/>
      </w:pPr>
      <w:r>
        <w:t xml:space="preserve">The </w:t>
      </w:r>
      <w:r w:rsidR="0083248A">
        <w:t>Expected Total Profit from the new catalog from 250 customers is $21987.43</w:t>
      </w:r>
    </w:p>
    <w:p w:rsidR="004F0D80" w:rsidRDefault="002732B8">
      <w:r>
        <w:t xml:space="preserve"> </w:t>
      </w:r>
    </w:p>
    <w:p w:rsidR="002A1CFD" w:rsidRDefault="002A1CFD" w:rsidP="0083248A">
      <w:pPr>
        <w:jc w:val="center"/>
      </w:pPr>
      <w:r>
        <w:rPr>
          <w:noProof/>
        </w:rPr>
        <w:drawing>
          <wp:inline distT="0" distB="0" distL="0" distR="0" wp14:anchorId="0E13F054" wp14:editId="05095ECB">
            <wp:extent cx="1962150" cy="466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D80" w:rsidRDefault="002732B8">
      <w:r>
        <w:t xml:space="preserve"> </w:t>
      </w:r>
    </w:p>
    <w:p w:rsidR="004F0D80" w:rsidRDefault="004F0D80"/>
    <w:p w:rsidR="004F0D80" w:rsidRDefault="004F0D80">
      <w:pPr>
        <w:rPr>
          <w:sz w:val="28"/>
          <w:szCs w:val="28"/>
          <w:u w:val="single"/>
        </w:rPr>
      </w:pPr>
    </w:p>
    <w:p w:rsidR="004F0D80" w:rsidRDefault="004F0D80"/>
    <w:sectPr w:rsidR="004F0D80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6065F"/>
    <w:multiLevelType w:val="hybridMultilevel"/>
    <w:tmpl w:val="3EA80626"/>
    <w:lvl w:ilvl="0" w:tplc="BEC08712">
      <w:numFmt w:val="bullet"/>
      <w:lvlText w:val=""/>
      <w:lvlJc w:val="left"/>
      <w:pPr>
        <w:ind w:left="1092" w:hanging="360"/>
      </w:pPr>
      <w:rPr>
        <w:rFonts w:ascii="Wingdings" w:eastAsia="Arial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" w15:restartNumberingAfterBreak="0">
    <w:nsid w:val="1E321324"/>
    <w:multiLevelType w:val="hybridMultilevel"/>
    <w:tmpl w:val="655CD7A0"/>
    <w:lvl w:ilvl="0" w:tplc="8A7C5766">
      <w:start w:val="1"/>
      <w:numFmt w:val="decimal"/>
      <w:lvlText w:val="%1."/>
      <w:lvlJc w:val="left"/>
      <w:pPr>
        <w:ind w:left="73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C572F0"/>
    <w:multiLevelType w:val="hybridMultilevel"/>
    <w:tmpl w:val="9822B5A6"/>
    <w:lvl w:ilvl="0" w:tplc="D084122C">
      <w:start w:val="1"/>
      <w:numFmt w:val="decimal"/>
      <w:lvlText w:val="%1."/>
      <w:lvlJc w:val="left"/>
      <w:pPr>
        <w:ind w:left="73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BB41B8"/>
    <w:multiLevelType w:val="hybridMultilevel"/>
    <w:tmpl w:val="5B6A569A"/>
    <w:lvl w:ilvl="0" w:tplc="9D728B82">
      <w:start w:val="2"/>
      <w:numFmt w:val="bullet"/>
      <w:lvlText w:val=""/>
      <w:lvlJc w:val="left"/>
      <w:pPr>
        <w:ind w:left="1092" w:hanging="360"/>
      </w:pPr>
      <w:rPr>
        <w:rFonts w:ascii="Wingdings" w:eastAsia="Arial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4" w15:restartNumberingAfterBreak="0">
    <w:nsid w:val="7CDB21A9"/>
    <w:multiLevelType w:val="hybridMultilevel"/>
    <w:tmpl w:val="F6BAC7E0"/>
    <w:lvl w:ilvl="0" w:tplc="747649DC">
      <w:start w:val="1"/>
      <w:numFmt w:val="decimal"/>
      <w:lvlText w:val="%1."/>
      <w:lvlJc w:val="left"/>
      <w:pPr>
        <w:ind w:left="73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TIxMrI0NTQxMzY1trBQ0lEKTi0uzszPAykwrQUA1cV6sSwAAAA="/>
  </w:docVars>
  <w:rsids>
    <w:rsidRoot w:val="004F0D80"/>
    <w:rsid w:val="00003525"/>
    <w:rsid w:val="00031274"/>
    <w:rsid w:val="000A1A25"/>
    <w:rsid w:val="000E1DD3"/>
    <w:rsid w:val="000E408F"/>
    <w:rsid w:val="00100AA8"/>
    <w:rsid w:val="001630B7"/>
    <w:rsid w:val="00190032"/>
    <w:rsid w:val="002732B8"/>
    <w:rsid w:val="002A1CFD"/>
    <w:rsid w:val="00355FFA"/>
    <w:rsid w:val="00362C6A"/>
    <w:rsid w:val="00371566"/>
    <w:rsid w:val="003D670B"/>
    <w:rsid w:val="00403727"/>
    <w:rsid w:val="00487FF8"/>
    <w:rsid w:val="004D300D"/>
    <w:rsid w:val="004F0D80"/>
    <w:rsid w:val="00677C8F"/>
    <w:rsid w:val="006A65E6"/>
    <w:rsid w:val="007136DF"/>
    <w:rsid w:val="0076212E"/>
    <w:rsid w:val="007F083F"/>
    <w:rsid w:val="0083248A"/>
    <w:rsid w:val="008854DC"/>
    <w:rsid w:val="008D14C4"/>
    <w:rsid w:val="008F6F09"/>
    <w:rsid w:val="009562AB"/>
    <w:rsid w:val="00986955"/>
    <w:rsid w:val="009B4ADA"/>
    <w:rsid w:val="00A002EA"/>
    <w:rsid w:val="00A00E52"/>
    <w:rsid w:val="00A71E61"/>
    <w:rsid w:val="00B3723D"/>
    <w:rsid w:val="00B4613E"/>
    <w:rsid w:val="00B64E95"/>
    <w:rsid w:val="00B70C3C"/>
    <w:rsid w:val="00BF79A3"/>
    <w:rsid w:val="00C24018"/>
    <w:rsid w:val="00CF1488"/>
    <w:rsid w:val="00D15E8E"/>
    <w:rsid w:val="00D64910"/>
    <w:rsid w:val="00DC10AA"/>
    <w:rsid w:val="00DD0661"/>
    <w:rsid w:val="00DD0F1E"/>
    <w:rsid w:val="00DE5E9A"/>
    <w:rsid w:val="00E1158E"/>
    <w:rsid w:val="00E20FD8"/>
    <w:rsid w:val="00E31558"/>
    <w:rsid w:val="00EC4F71"/>
    <w:rsid w:val="00F10424"/>
    <w:rsid w:val="00F75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0D6DC"/>
  <w15:docId w15:val="{8A0D6A0E-B36B-4BB2-8B91-539E6125E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F148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71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converted-space">
    <w:name w:val="apple-converted-space"/>
    <w:basedOn w:val="DefaultParagraphFont"/>
    <w:rsid w:val="00F755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33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assroom.udacity.com/courses/ud976/lessons/4e33b70a-72a4-47cb-959a-28632ae6aaff/concepts/631d190c-8626-4dd7-92df-f5bd96913c48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classroom.udacity.com/courses/ud976/lessons/4e33b70a-72a4-47cb-959a-28632ae6aaff/concepts/631d190c-8626-4dd7-92df-f5bd96913c48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6</TotalTime>
  <Pages>6</Pages>
  <Words>945</Words>
  <Characters>53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tika lal</cp:lastModifiedBy>
  <cp:revision>19</cp:revision>
  <cp:lastPrinted>2017-06-21T15:56:00Z</cp:lastPrinted>
  <dcterms:created xsi:type="dcterms:W3CDTF">2017-06-20T09:02:00Z</dcterms:created>
  <dcterms:modified xsi:type="dcterms:W3CDTF">2017-07-11T01:28:00Z</dcterms:modified>
</cp:coreProperties>
</file>